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FDE03" w14:textId="77777777" w:rsidR="00A93C1D" w:rsidRDefault="00000000">
      <w:pPr>
        <w:pStyle w:val="a4"/>
      </w:pPr>
      <w:r>
        <w:t>Лабораторная работа №6</w:t>
      </w:r>
    </w:p>
    <w:p w14:paraId="6BA512EC" w14:textId="77777777" w:rsidR="00A93C1D" w:rsidRDefault="00000000">
      <w:pPr>
        <w:pStyle w:val="a5"/>
      </w:pPr>
      <w:r>
        <w:t>Мандатное разграничение прав в Linux</w:t>
      </w:r>
    </w:p>
    <w:p w14:paraId="36D3CF10" w14:textId="77777777" w:rsidR="00A93C1D" w:rsidRDefault="00000000">
      <w:pPr>
        <w:pStyle w:val="Author"/>
      </w:pPr>
      <w:r>
        <w:t>Маслова Анастасия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85704201"/>
        <w:docPartObj>
          <w:docPartGallery w:val="Table of Contents"/>
          <w:docPartUnique/>
        </w:docPartObj>
      </w:sdtPr>
      <w:sdtContent>
        <w:p w14:paraId="76BB5EDE" w14:textId="77777777" w:rsidR="00A93C1D" w:rsidRDefault="00000000">
          <w:pPr>
            <w:pStyle w:val="ae"/>
          </w:pPr>
          <w:r>
            <w:t>Содержание</w:t>
          </w:r>
        </w:p>
        <w:p w14:paraId="0D33647C" w14:textId="4ABB2F73" w:rsidR="00CB3CEB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625937" w:history="1">
            <w:r w:rsidR="00CB3CEB" w:rsidRPr="0080274D">
              <w:rPr>
                <w:rStyle w:val="ad"/>
                <w:noProof/>
              </w:rPr>
              <w:t>1</w:t>
            </w:r>
            <w:r w:rsidR="00CB3CEB">
              <w:rPr>
                <w:noProof/>
              </w:rPr>
              <w:tab/>
            </w:r>
            <w:r w:rsidR="00CB3CEB" w:rsidRPr="0080274D">
              <w:rPr>
                <w:rStyle w:val="ad"/>
                <w:noProof/>
              </w:rPr>
              <w:t>Цель работы</w:t>
            </w:r>
            <w:r w:rsidR="00CB3CEB">
              <w:rPr>
                <w:noProof/>
                <w:webHidden/>
              </w:rPr>
              <w:tab/>
            </w:r>
            <w:r w:rsidR="00CB3CEB">
              <w:rPr>
                <w:noProof/>
                <w:webHidden/>
              </w:rPr>
              <w:fldChar w:fldCharType="begin"/>
            </w:r>
            <w:r w:rsidR="00CB3CEB">
              <w:rPr>
                <w:noProof/>
                <w:webHidden/>
              </w:rPr>
              <w:instrText xml:space="preserve"> PAGEREF _Toc179625937 \h </w:instrText>
            </w:r>
            <w:r w:rsidR="00CB3CEB">
              <w:rPr>
                <w:noProof/>
                <w:webHidden/>
              </w:rPr>
            </w:r>
            <w:r w:rsidR="00CB3CEB">
              <w:rPr>
                <w:noProof/>
                <w:webHidden/>
              </w:rPr>
              <w:fldChar w:fldCharType="separate"/>
            </w:r>
            <w:r w:rsidR="00CB3CEB">
              <w:rPr>
                <w:noProof/>
                <w:webHidden/>
              </w:rPr>
              <w:t>1</w:t>
            </w:r>
            <w:r w:rsidR="00CB3CEB">
              <w:rPr>
                <w:noProof/>
                <w:webHidden/>
              </w:rPr>
              <w:fldChar w:fldCharType="end"/>
            </w:r>
          </w:hyperlink>
        </w:p>
        <w:p w14:paraId="07A2AA03" w14:textId="5A78CFCA" w:rsidR="00CB3CEB" w:rsidRDefault="00CB3CE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9625938" w:history="1">
            <w:r w:rsidRPr="0080274D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0274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25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60FB14" w14:textId="0F5CB476" w:rsidR="00CB3CEB" w:rsidRDefault="00CB3CE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9625939" w:history="1">
            <w:r w:rsidRPr="0080274D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0274D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25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8CD467" w14:textId="475F4CFB" w:rsidR="00CB3CEB" w:rsidRDefault="00CB3CE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625940" w:history="1">
            <w:r w:rsidRPr="0080274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25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BD5EB8" w14:textId="77777777" w:rsidR="00A93C1D" w:rsidRDefault="00000000">
          <w:r>
            <w:fldChar w:fldCharType="end"/>
          </w:r>
        </w:p>
      </w:sdtContent>
    </w:sdt>
    <w:p w14:paraId="55E77084" w14:textId="77777777" w:rsidR="00A93C1D" w:rsidRDefault="00000000">
      <w:pPr>
        <w:pStyle w:val="1"/>
      </w:pPr>
      <w:bookmarkStart w:id="0" w:name="цель-работы"/>
      <w:bookmarkStart w:id="1" w:name="_Toc179625937"/>
      <w:r>
        <w:rPr>
          <w:rStyle w:val="SectionNumber"/>
        </w:rPr>
        <w:t>1</w:t>
      </w:r>
      <w:r>
        <w:tab/>
        <w:t>Цель работы</w:t>
      </w:r>
      <w:bookmarkEnd w:id="1"/>
    </w:p>
    <w:p w14:paraId="2AD45038" w14:textId="77777777" w:rsidR="00A93C1D" w:rsidRDefault="00000000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p w14:paraId="2E164D23" w14:textId="77777777" w:rsidR="00A93C1D" w:rsidRDefault="00000000">
      <w:pPr>
        <w:pStyle w:val="1"/>
      </w:pPr>
      <w:bookmarkStart w:id="2" w:name="выполнение-лабораторной-работы"/>
      <w:bookmarkStart w:id="3" w:name="_Toc179625938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2899F48F" w14:textId="77777777" w:rsidR="00A93C1D" w:rsidRDefault="00000000">
      <w:pPr>
        <w:pStyle w:val="Compact"/>
        <w:numPr>
          <w:ilvl w:val="0"/>
          <w:numId w:val="2"/>
        </w:numPr>
      </w:pPr>
      <w:r>
        <w:t>Войдя в систему с полученными учётными данными, я убедилась, что SELinux работает в режиме enforcing политики targeted с помощью команд getenforce и sestatus (рис. [??]).</w:t>
      </w:r>
    </w:p>
    <w:p w14:paraId="3547D84F" w14:textId="77777777" w:rsidR="00A93C1D" w:rsidRDefault="00000000">
      <w:pPr>
        <w:pStyle w:val="CaptionedFigure"/>
      </w:pPr>
      <w:r>
        <w:rPr>
          <w:noProof/>
        </w:rPr>
        <w:drawing>
          <wp:inline distT="0" distB="0" distL="0" distR="0" wp14:anchorId="64574E5A" wp14:editId="0465C8F0">
            <wp:extent cx="3733800" cy="2042808"/>
            <wp:effectExtent l="0" t="0" r="0" b="0"/>
            <wp:docPr id="22" name="Picture" descr="Выполнение команд getenforce и sestatu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4217AE" w14:textId="77777777" w:rsidR="00A93C1D" w:rsidRDefault="00000000">
      <w:pPr>
        <w:pStyle w:val="ImageCaption"/>
      </w:pPr>
      <w:r>
        <w:t xml:space="preserve">Выполнение команд </w:t>
      </w:r>
      <w:r>
        <w:rPr>
          <w:rStyle w:val="VerbatimChar"/>
        </w:rPr>
        <w:t>getenforce и sestatus</w:t>
      </w:r>
    </w:p>
    <w:p w14:paraId="229344E8" w14:textId="77777777" w:rsidR="00A93C1D" w:rsidRDefault="00000000">
      <w:pPr>
        <w:pStyle w:val="Compact"/>
        <w:numPr>
          <w:ilvl w:val="0"/>
          <w:numId w:val="3"/>
        </w:numPr>
      </w:pPr>
      <w:r>
        <w:t xml:space="preserve">С помощью браузера я обратилась к веб-серверу, запущенному на моем компьютере, и убедилась, что последний работает, с помощью команды </w:t>
      </w:r>
      <w:r>
        <w:rPr>
          <w:rStyle w:val="VerbatimChar"/>
        </w:rPr>
        <w:t>service httpd status</w:t>
      </w:r>
      <w:r>
        <w:t xml:space="preserve"> (рис. [??]).</w:t>
      </w:r>
    </w:p>
    <w:p w14:paraId="06C731D4" w14:textId="77777777" w:rsidR="00A93C1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FDA446D" wp14:editId="037FEE01">
            <wp:extent cx="3733800" cy="2235587"/>
            <wp:effectExtent l="0" t="0" r="0" b="0"/>
            <wp:docPr id="25" name="Picture" descr="Выполнение команды service httpd statu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CF58AD" w14:textId="77777777" w:rsidR="00A93C1D" w:rsidRDefault="00000000">
      <w:pPr>
        <w:pStyle w:val="ImageCaption"/>
      </w:pPr>
      <w:r>
        <w:t xml:space="preserve">Выполнение команды </w:t>
      </w:r>
      <w:r>
        <w:rPr>
          <w:rStyle w:val="VerbatimChar"/>
        </w:rPr>
        <w:t>service httpd status</w:t>
      </w:r>
    </w:p>
    <w:p w14:paraId="0789A357" w14:textId="77777777" w:rsidR="00A93C1D" w:rsidRDefault="00000000">
      <w:pPr>
        <w:pStyle w:val="Compact"/>
        <w:numPr>
          <w:ilvl w:val="0"/>
          <w:numId w:val="4"/>
        </w:numPr>
      </w:pPr>
      <w:r>
        <w:t xml:space="preserve">В списке процессов я нашла веб-сервер Apache и определила его контекст безопасности. Для этого я использовала команду </w:t>
      </w:r>
      <w:r>
        <w:rPr>
          <w:rStyle w:val="VerbatimChar"/>
        </w:rPr>
        <w:t>ps auxZ | grep httpd</w:t>
      </w:r>
      <w:r>
        <w:t xml:space="preserve"> (рис. [??]).</w:t>
      </w:r>
    </w:p>
    <w:p w14:paraId="464C06D0" w14:textId="77777777" w:rsidR="00A93C1D" w:rsidRDefault="00000000">
      <w:pPr>
        <w:pStyle w:val="CaptionedFigure"/>
      </w:pPr>
      <w:r>
        <w:rPr>
          <w:noProof/>
        </w:rPr>
        <w:drawing>
          <wp:inline distT="0" distB="0" distL="0" distR="0" wp14:anchorId="5DDA5F1F" wp14:editId="1D802266">
            <wp:extent cx="3733800" cy="1608984"/>
            <wp:effectExtent l="0" t="0" r="0" b="0"/>
            <wp:docPr id="28" name="Picture" descr="Выполнение команды ps auxZ | grep httpd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AE3AF8" w14:textId="77777777" w:rsidR="00A93C1D" w:rsidRDefault="00000000">
      <w:pPr>
        <w:pStyle w:val="ImageCaption"/>
      </w:pPr>
      <w:r>
        <w:t xml:space="preserve">Выполнение </w:t>
      </w:r>
      <w:r>
        <w:rPr>
          <w:rStyle w:val="VerbatimChar"/>
        </w:rPr>
        <w:t>команды ps auxZ | grep httpd</w:t>
      </w:r>
    </w:p>
    <w:p w14:paraId="50191B07" w14:textId="77777777" w:rsidR="00A93C1D" w:rsidRDefault="00000000">
      <w:pPr>
        <w:pStyle w:val="Compact"/>
        <w:numPr>
          <w:ilvl w:val="0"/>
          <w:numId w:val="5"/>
        </w:numPr>
      </w:pPr>
      <w:r>
        <w:t xml:space="preserve">С помощью команды </w:t>
      </w:r>
      <w:r>
        <w:rPr>
          <w:rStyle w:val="VerbatimChar"/>
        </w:rPr>
        <w:t>sestatus -bigrep httpd</w:t>
      </w:r>
      <w:r>
        <w:t xml:space="preserve"> я посмотрела текущее состояние переключателей SELinux для Apache (рис. [??], [??]). Многие переключатели находятся в положении «off».</w:t>
      </w:r>
    </w:p>
    <w:p w14:paraId="6E2EBAC6" w14:textId="77777777" w:rsidR="00A93C1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7B45960" wp14:editId="3CD5AC2A">
            <wp:extent cx="3733800" cy="3298242"/>
            <wp:effectExtent l="0" t="0" r="0" b="0"/>
            <wp:docPr id="31" name="Picture" descr="Выполнение команды sestatus -bigrep httpd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C038F7" w14:textId="77777777" w:rsidR="00A93C1D" w:rsidRDefault="00000000">
      <w:pPr>
        <w:pStyle w:val="ImageCaption"/>
      </w:pPr>
      <w:r>
        <w:t xml:space="preserve">Выполнение команды </w:t>
      </w:r>
      <w:r>
        <w:rPr>
          <w:rStyle w:val="VerbatimChar"/>
        </w:rPr>
        <w:t>sestatus -bigrep httpd</w:t>
      </w:r>
    </w:p>
    <w:p w14:paraId="1656191A" w14:textId="77777777" w:rsidR="00A93C1D" w:rsidRDefault="00000000">
      <w:pPr>
        <w:pStyle w:val="CaptionedFigure"/>
      </w:pPr>
      <w:r>
        <w:rPr>
          <w:noProof/>
        </w:rPr>
        <w:drawing>
          <wp:inline distT="0" distB="0" distL="0" distR="0" wp14:anchorId="6C3A9D7F" wp14:editId="1FB913F7">
            <wp:extent cx="3733800" cy="3278149"/>
            <wp:effectExtent l="0" t="0" r="0" b="0"/>
            <wp:docPr id="34" name="Picture" descr="Выполнение команды sestatus -bigrep httpd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8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0DA4DC" w14:textId="77777777" w:rsidR="00A93C1D" w:rsidRDefault="00000000">
      <w:pPr>
        <w:pStyle w:val="ImageCaption"/>
      </w:pPr>
      <w:r>
        <w:t xml:space="preserve">Выполнение команды </w:t>
      </w:r>
      <w:r>
        <w:rPr>
          <w:rStyle w:val="VerbatimChar"/>
        </w:rPr>
        <w:t>sestatus -bigrep httpd</w:t>
      </w:r>
    </w:p>
    <w:p w14:paraId="267A380E" w14:textId="77777777" w:rsidR="00A93C1D" w:rsidRDefault="00000000">
      <w:pPr>
        <w:pStyle w:val="Compact"/>
        <w:numPr>
          <w:ilvl w:val="0"/>
          <w:numId w:val="6"/>
        </w:numPr>
      </w:pPr>
      <w:r>
        <w:t xml:space="preserve">С помощью команды </w:t>
      </w:r>
      <w:r>
        <w:rPr>
          <w:rStyle w:val="VerbatimChar"/>
        </w:rPr>
        <w:t>seinfo</w:t>
      </w:r>
      <w:r>
        <w:t xml:space="preserve"> я посмотрела статистику по политике, а также определила множество пользователей, ролей, типов (рис. [??]).</w:t>
      </w:r>
    </w:p>
    <w:p w14:paraId="39C54A67" w14:textId="77777777" w:rsidR="00A93C1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A3FA3E7" wp14:editId="167F9F1A">
            <wp:extent cx="3733800" cy="3467790"/>
            <wp:effectExtent l="0" t="0" r="0" b="0"/>
            <wp:docPr id="37" name="Picture" descr="Выполнение команды seinfo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C4264F" w14:textId="77777777" w:rsidR="00A93C1D" w:rsidRDefault="00000000">
      <w:pPr>
        <w:pStyle w:val="ImageCaption"/>
      </w:pPr>
      <w:r>
        <w:t xml:space="preserve">Выполнение команды </w:t>
      </w:r>
      <w:r>
        <w:rPr>
          <w:rStyle w:val="VerbatimChar"/>
        </w:rPr>
        <w:t>seinfo</w:t>
      </w:r>
    </w:p>
    <w:p w14:paraId="5FFE9D2F" w14:textId="77777777" w:rsidR="00A93C1D" w:rsidRDefault="00000000">
      <w:pPr>
        <w:pStyle w:val="Compact"/>
        <w:numPr>
          <w:ilvl w:val="0"/>
          <w:numId w:val="7"/>
        </w:numPr>
      </w:pPr>
      <w:r>
        <w:t xml:space="preserve">С помощью команды </w:t>
      </w:r>
      <w:r>
        <w:rPr>
          <w:rStyle w:val="VerbatimChar"/>
        </w:rPr>
        <w:t>ls -lZ /var/www</w:t>
      </w:r>
      <w:r>
        <w:t xml:space="preserve"> я посмотрела тип файлов и поддиректорий, находящихся в директории /var/www (рис. [??]).</w:t>
      </w:r>
    </w:p>
    <w:p w14:paraId="45E0F0E9" w14:textId="77777777" w:rsidR="00A93C1D" w:rsidRDefault="00000000">
      <w:pPr>
        <w:pStyle w:val="CaptionedFigure"/>
      </w:pPr>
      <w:r>
        <w:rPr>
          <w:noProof/>
        </w:rPr>
        <w:drawing>
          <wp:inline distT="0" distB="0" distL="0" distR="0" wp14:anchorId="3907552E" wp14:editId="695B8A0B">
            <wp:extent cx="3733800" cy="437213"/>
            <wp:effectExtent l="0" t="0" r="0" b="0"/>
            <wp:docPr id="40" name="Picture" descr="Выполнение команды ls -lZ /var/www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86F681" w14:textId="77777777" w:rsidR="00A93C1D" w:rsidRDefault="00000000">
      <w:pPr>
        <w:pStyle w:val="ImageCaption"/>
      </w:pPr>
      <w:r>
        <w:t xml:space="preserve">Выполнение команды </w:t>
      </w:r>
      <w:r>
        <w:rPr>
          <w:rStyle w:val="VerbatimChar"/>
        </w:rPr>
        <w:t>ls -lZ /var/www</w:t>
      </w:r>
    </w:p>
    <w:p w14:paraId="11ABA73B" w14:textId="77777777" w:rsidR="00A93C1D" w:rsidRDefault="00000000">
      <w:pPr>
        <w:pStyle w:val="Compact"/>
        <w:numPr>
          <w:ilvl w:val="0"/>
          <w:numId w:val="8"/>
        </w:numPr>
      </w:pPr>
      <w:r>
        <w:t xml:space="preserve">С помощью команды </w:t>
      </w:r>
      <w:r>
        <w:rPr>
          <w:rStyle w:val="VerbatimChar"/>
        </w:rPr>
        <w:t>ls -lZ /var/www/html</w:t>
      </w:r>
      <w:r>
        <w:t xml:space="preserve"> я посмотрела тип файлов, находящихся в директории /var/www/html (рис. [??]).</w:t>
      </w:r>
    </w:p>
    <w:p w14:paraId="013B3949" w14:textId="77777777" w:rsidR="00A93C1D" w:rsidRDefault="00000000">
      <w:pPr>
        <w:pStyle w:val="CaptionedFigure"/>
      </w:pPr>
      <w:r>
        <w:rPr>
          <w:noProof/>
        </w:rPr>
        <w:drawing>
          <wp:inline distT="0" distB="0" distL="0" distR="0" wp14:anchorId="77CBBB02" wp14:editId="5DD234F6">
            <wp:extent cx="3733800" cy="407112"/>
            <wp:effectExtent l="0" t="0" r="0" b="0"/>
            <wp:docPr id="43" name="Picture" descr="Выполнение команды ls -lZ /var/www/html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11577F" w14:textId="77777777" w:rsidR="00A93C1D" w:rsidRDefault="00000000">
      <w:pPr>
        <w:pStyle w:val="ImageCaption"/>
      </w:pPr>
      <w:r>
        <w:t xml:space="preserve">Выполнение команды </w:t>
      </w:r>
      <w:r>
        <w:rPr>
          <w:rStyle w:val="VerbatimChar"/>
        </w:rPr>
        <w:t>ls -lZ /var/www/html</w:t>
      </w:r>
    </w:p>
    <w:p w14:paraId="2C5682E6" w14:textId="77777777" w:rsidR="00A93C1D" w:rsidRDefault="00000000">
      <w:pPr>
        <w:numPr>
          <w:ilvl w:val="0"/>
          <w:numId w:val="9"/>
        </w:numPr>
      </w:pPr>
      <w:r>
        <w:t xml:space="preserve">По выводу команды </w:t>
      </w:r>
      <w:r>
        <w:rPr>
          <w:rStyle w:val="VerbatimChar"/>
        </w:rPr>
        <w:t>ls -lZ /var/www</w:t>
      </w:r>
      <w:r>
        <w:t xml:space="preserve"> я определила круг пользователей, которым разрешено создание файлов в директории /var/www/html (рис. [??]).</w:t>
      </w:r>
    </w:p>
    <w:p w14:paraId="0DE875BE" w14:textId="77777777" w:rsidR="00A93C1D" w:rsidRDefault="00000000">
      <w:pPr>
        <w:numPr>
          <w:ilvl w:val="0"/>
          <w:numId w:val="9"/>
        </w:numPr>
      </w:pPr>
      <w:r>
        <w:t>От имени суперпользователя я создала html-файл /var/www/html/test.html следующего содержания (рис. [??]):</w:t>
      </w:r>
    </w:p>
    <w:p w14:paraId="29F9B8BD" w14:textId="77777777" w:rsidR="00A93C1D" w:rsidRPr="00CB3CEB" w:rsidRDefault="00000000">
      <w:pPr>
        <w:pStyle w:val="SourceCode"/>
        <w:rPr>
          <w:lang w:val="en-US"/>
        </w:rPr>
      </w:pPr>
      <w:r w:rsidRPr="00CB3CEB">
        <w:rPr>
          <w:rStyle w:val="DataTypeTok"/>
          <w:lang w:val="en-US"/>
        </w:rPr>
        <w:t>&lt;</w:t>
      </w:r>
      <w:r w:rsidRPr="00CB3CEB">
        <w:rPr>
          <w:rStyle w:val="KeywordTok"/>
          <w:lang w:val="en-US"/>
        </w:rPr>
        <w:t>html</w:t>
      </w:r>
      <w:r w:rsidRPr="00CB3CEB">
        <w:rPr>
          <w:rStyle w:val="DataTypeTok"/>
          <w:lang w:val="en-US"/>
        </w:rPr>
        <w:t>&gt;</w:t>
      </w:r>
      <w:r w:rsidRPr="00CB3CEB">
        <w:rPr>
          <w:lang w:val="en-US"/>
        </w:rPr>
        <w:br/>
      </w:r>
      <w:r w:rsidRPr="00CB3CEB">
        <w:rPr>
          <w:rStyle w:val="DataTypeTok"/>
          <w:lang w:val="en-US"/>
        </w:rPr>
        <w:t>&lt;</w:t>
      </w:r>
      <w:r w:rsidRPr="00CB3CEB">
        <w:rPr>
          <w:rStyle w:val="KeywordTok"/>
          <w:lang w:val="en-US"/>
        </w:rPr>
        <w:t>body</w:t>
      </w:r>
      <w:r w:rsidRPr="00CB3CEB">
        <w:rPr>
          <w:rStyle w:val="DataTypeTok"/>
          <w:lang w:val="en-US"/>
        </w:rPr>
        <w:t>&gt;</w:t>
      </w:r>
      <w:r w:rsidRPr="00CB3CEB">
        <w:rPr>
          <w:rStyle w:val="NormalTok"/>
          <w:lang w:val="en-US"/>
        </w:rPr>
        <w:t>test</w:t>
      </w:r>
      <w:r w:rsidRPr="00CB3CEB">
        <w:rPr>
          <w:rStyle w:val="DataTypeTok"/>
          <w:lang w:val="en-US"/>
        </w:rPr>
        <w:t>&lt;/</w:t>
      </w:r>
      <w:r w:rsidRPr="00CB3CEB">
        <w:rPr>
          <w:rStyle w:val="KeywordTok"/>
          <w:lang w:val="en-US"/>
        </w:rPr>
        <w:t>body</w:t>
      </w:r>
      <w:r w:rsidRPr="00CB3CEB">
        <w:rPr>
          <w:rStyle w:val="DataTypeTok"/>
          <w:lang w:val="en-US"/>
        </w:rPr>
        <w:t>&gt;</w:t>
      </w:r>
      <w:r w:rsidRPr="00CB3CEB">
        <w:rPr>
          <w:lang w:val="en-US"/>
        </w:rPr>
        <w:br/>
      </w:r>
      <w:r w:rsidRPr="00CB3CEB">
        <w:rPr>
          <w:rStyle w:val="DataTypeTok"/>
          <w:lang w:val="en-US"/>
        </w:rPr>
        <w:t>&lt;/</w:t>
      </w:r>
      <w:r w:rsidRPr="00CB3CEB">
        <w:rPr>
          <w:rStyle w:val="KeywordTok"/>
          <w:lang w:val="en-US"/>
        </w:rPr>
        <w:t>html</w:t>
      </w:r>
      <w:r w:rsidRPr="00CB3CEB">
        <w:rPr>
          <w:rStyle w:val="DataTypeTok"/>
          <w:lang w:val="en-US"/>
        </w:rPr>
        <w:t>&gt;</w:t>
      </w:r>
    </w:p>
    <w:p w14:paraId="6C3105C5" w14:textId="77777777" w:rsidR="00A93C1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446974F" wp14:editId="032798A8">
            <wp:extent cx="3733800" cy="1101062"/>
            <wp:effectExtent l="0" t="0" r="0" b="0"/>
            <wp:docPr id="46" name="Picture" descr="Создание html-файл /var/www/html/test.html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B751FA" w14:textId="77777777" w:rsidR="00A93C1D" w:rsidRDefault="00000000">
      <w:pPr>
        <w:pStyle w:val="ImageCaption"/>
      </w:pPr>
      <w:r>
        <w:t>Создание html-файл /var/www/html/test.html</w:t>
      </w:r>
    </w:p>
    <w:p w14:paraId="26D09D98" w14:textId="77777777" w:rsidR="00A93C1D" w:rsidRDefault="00000000">
      <w:pPr>
        <w:pStyle w:val="Compact"/>
        <w:numPr>
          <w:ilvl w:val="0"/>
          <w:numId w:val="10"/>
        </w:numPr>
      </w:pPr>
      <w:r>
        <w:t xml:space="preserve">С помощью команды </w:t>
      </w:r>
      <w:r>
        <w:rPr>
          <w:rStyle w:val="VerbatimChar"/>
        </w:rPr>
        <w:t>ls -lZ /var/www/html/test.html</w:t>
      </w:r>
      <w:r>
        <w:t xml:space="preserve"> я проверила контекст созданного мною файла (рис. [??]).</w:t>
      </w:r>
    </w:p>
    <w:p w14:paraId="2C3A856B" w14:textId="77777777" w:rsidR="00A93C1D" w:rsidRDefault="00000000">
      <w:pPr>
        <w:pStyle w:val="CaptionedFigure"/>
      </w:pPr>
      <w:r>
        <w:rPr>
          <w:noProof/>
        </w:rPr>
        <w:drawing>
          <wp:inline distT="0" distB="0" distL="0" distR="0" wp14:anchorId="2118082D" wp14:editId="31FE6118">
            <wp:extent cx="3733800" cy="361702"/>
            <wp:effectExtent l="0" t="0" r="0" b="0"/>
            <wp:docPr id="49" name="Picture" descr="Проверка контекста созданного мною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1D325C" w14:textId="77777777" w:rsidR="00A93C1D" w:rsidRDefault="00000000">
      <w:pPr>
        <w:pStyle w:val="ImageCaption"/>
      </w:pPr>
      <w:r>
        <w:t>Проверка контекста созданного мною файла</w:t>
      </w:r>
    </w:p>
    <w:p w14:paraId="6721E11D" w14:textId="77777777" w:rsidR="00A93C1D" w:rsidRDefault="00000000">
      <w:pPr>
        <w:pStyle w:val="Compact"/>
        <w:numPr>
          <w:ilvl w:val="0"/>
          <w:numId w:val="11"/>
        </w:numPr>
      </w:pPr>
      <w:r>
        <w:t>Введя в браузере адрес http://127.0.0.1/test.html, я обратилась к файлу через веб-сервер. Он был успешно отображен (рис. [??]).</w:t>
      </w:r>
    </w:p>
    <w:p w14:paraId="19C612BE" w14:textId="77777777" w:rsidR="00A93C1D" w:rsidRDefault="00000000">
      <w:pPr>
        <w:pStyle w:val="CaptionedFigure"/>
      </w:pPr>
      <w:r>
        <w:rPr>
          <w:noProof/>
        </w:rPr>
        <w:drawing>
          <wp:inline distT="0" distB="0" distL="0" distR="0" wp14:anchorId="06DFAFC9" wp14:editId="4E67723C">
            <wp:extent cx="3733800" cy="649187"/>
            <wp:effectExtent l="0" t="0" r="0" b="0"/>
            <wp:docPr id="52" name="Picture" descr="Обращение к файлу через веб-сервер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C9CA81" w14:textId="77777777" w:rsidR="00A93C1D" w:rsidRDefault="00000000">
      <w:pPr>
        <w:pStyle w:val="ImageCaption"/>
      </w:pPr>
      <w:r>
        <w:t>Обращение к файлу через веб-сервер</w:t>
      </w:r>
    </w:p>
    <w:p w14:paraId="7E6A9BA3" w14:textId="77777777" w:rsidR="00A93C1D" w:rsidRDefault="00000000">
      <w:pPr>
        <w:pStyle w:val="Compact"/>
        <w:numPr>
          <w:ilvl w:val="0"/>
          <w:numId w:val="12"/>
        </w:numPr>
      </w:pPr>
      <w:r>
        <w:t xml:space="preserve">Я попыталась изучить справку </w:t>
      </w:r>
      <w:r>
        <w:rPr>
          <w:rStyle w:val="VerbatimChar"/>
        </w:rPr>
        <w:t>man httpd_selinux</w:t>
      </w:r>
      <w:r>
        <w:t xml:space="preserve"> и выяснить, какие контексты файлов определены для httpd, но у меня отсутствует эта справка по неизвестным причинам, поэтомуя просто решила еще раз проверить контекст файла командой </w:t>
      </w:r>
      <w:r>
        <w:rPr>
          <w:rStyle w:val="VerbatimChar"/>
        </w:rPr>
        <w:t>ls -Z /var/www/html/test.html</w:t>
      </w:r>
      <w:r>
        <w:t xml:space="preserve"> (рис. [??]).</w:t>
      </w:r>
    </w:p>
    <w:p w14:paraId="5AE1C82E" w14:textId="77777777" w:rsidR="00A93C1D" w:rsidRDefault="00000000">
      <w:pPr>
        <w:pStyle w:val="CaptionedFigure"/>
      </w:pPr>
      <w:r>
        <w:rPr>
          <w:noProof/>
        </w:rPr>
        <w:drawing>
          <wp:inline distT="0" distB="0" distL="0" distR="0" wp14:anchorId="719634D2" wp14:editId="2A755201">
            <wp:extent cx="3733800" cy="726712"/>
            <wp:effectExtent l="0" t="0" r="0" b="0"/>
            <wp:docPr id="55" name="Picture" descr="Проверка контекста файла test.html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C9723E" w14:textId="77777777" w:rsidR="00A93C1D" w:rsidRDefault="00000000">
      <w:pPr>
        <w:pStyle w:val="ImageCaption"/>
      </w:pPr>
      <w:r>
        <w:t>Проверка контекста файла test.html</w:t>
      </w:r>
    </w:p>
    <w:p w14:paraId="25306CB9" w14:textId="77777777" w:rsidR="00A93C1D" w:rsidRDefault="00000000">
      <w:pPr>
        <w:pStyle w:val="Compact"/>
        <w:numPr>
          <w:ilvl w:val="0"/>
          <w:numId w:val="13"/>
        </w:numPr>
      </w:pPr>
      <w:r>
        <w:t>После я изменила контекст файла /var/www/html/test.html с httpd_sys_content_t на samba_share_t с помощью команд:</w:t>
      </w:r>
    </w:p>
    <w:p w14:paraId="4DC7B186" w14:textId="77777777" w:rsidR="00A93C1D" w:rsidRPr="00CB3CEB" w:rsidRDefault="00000000">
      <w:pPr>
        <w:pStyle w:val="SourceCode"/>
        <w:rPr>
          <w:lang w:val="en-US"/>
        </w:rPr>
      </w:pPr>
      <w:r w:rsidRPr="00CB3CEB">
        <w:rPr>
          <w:rStyle w:val="FunctionTok"/>
          <w:lang w:val="en-US"/>
        </w:rPr>
        <w:t>chcon</w:t>
      </w:r>
      <w:r w:rsidRPr="00CB3CEB">
        <w:rPr>
          <w:rStyle w:val="NormalTok"/>
          <w:lang w:val="en-US"/>
        </w:rPr>
        <w:t xml:space="preserve"> </w:t>
      </w:r>
      <w:r w:rsidRPr="00CB3CEB">
        <w:rPr>
          <w:rStyle w:val="AttributeTok"/>
          <w:lang w:val="en-US"/>
        </w:rPr>
        <w:t>-t</w:t>
      </w:r>
      <w:r w:rsidRPr="00CB3CEB">
        <w:rPr>
          <w:rStyle w:val="NormalTok"/>
          <w:lang w:val="en-US"/>
        </w:rPr>
        <w:t xml:space="preserve"> samba_share_t /var/www/html/test.html</w:t>
      </w:r>
      <w:r w:rsidRPr="00CB3CEB">
        <w:rPr>
          <w:lang w:val="en-US"/>
        </w:rPr>
        <w:br/>
      </w:r>
      <w:r w:rsidRPr="00CB3CEB">
        <w:rPr>
          <w:rStyle w:val="FunctionTok"/>
          <w:lang w:val="en-US"/>
        </w:rPr>
        <w:t>ls</w:t>
      </w:r>
      <w:r w:rsidRPr="00CB3CEB">
        <w:rPr>
          <w:rStyle w:val="NormalTok"/>
          <w:lang w:val="en-US"/>
        </w:rPr>
        <w:t xml:space="preserve"> </w:t>
      </w:r>
      <w:r w:rsidRPr="00CB3CEB">
        <w:rPr>
          <w:rStyle w:val="AttributeTok"/>
          <w:lang w:val="en-US"/>
        </w:rPr>
        <w:t>-Z</w:t>
      </w:r>
      <w:r w:rsidRPr="00CB3CEB">
        <w:rPr>
          <w:rStyle w:val="NormalTok"/>
          <w:lang w:val="en-US"/>
        </w:rPr>
        <w:t xml:space="preserve"> /var/www/html/test.html</w:t>
      </w:r>
    </w:p>
    <w:p w14:paraId="00F243FD" w14:textId="77777777" w:rsidR="00A93C1D" w:rsidRDefault="00000000">
      <w:pPr>
        <w:pStyle w:val="FirstParagraph"/>
      </w:pPr>
      <w:r>
        <w:t>После этого я проверила, что контекст поменялся (рис. [??]).</w:t>
      </w:r>
    </w:p>
    <w:p w14:paraId="6927005F" w14:textId="77777777" w:rsidR="00A93C1D" w:rsidRDefault="00000000">
      <w:pPr>
        <w:pStyle w:val="CaptionedFigure"/>
      </w:pPr>
      <w:r>
        <w:rPr>
          <w:noProof/>
        </w:rPr>
        <w:drawing>
          <wp:inline distT="0" distB="0" distL="0" distR="0" wp14:anchorId="71D7B1A0" wp14:editId="7AC628FA">
            <wp:extent cx="3733800" cy="896764"/>
            <wp:effectExtent l="0" t="0" r="0" b="0"/>
            <wp:docPr id="58" name="Picture" descr="Изменение контекста файла test.html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6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4636F3" w14:textId="77777777" w:rsidR="00A93C1D" w:rsidRDefault="00000000">
      <w:pPr>
        <w:pStyle w:val="ImageCaption"/>
      </w:pPr>
      <w:r>
        <w:t>Изменение контекста файла test.html</w:t>
      </w:r>
    </w:p>
    <w:p w14:paraId="58B6BF93" w14:textId="77777777" w:rsidR="00A93C1D" w:rsidRDefault="00000000">
      <w:pPr>
        <w:pStyle w:val="Compact"/>
        <w:numPr>
          <w:ilvl w:val="0"/>
          <w:numId w:val="14"/>
        </w:numPr>
      </w:pPr>
      <w:r>
        <w:lastRenderedPageBreak/>
        <w:t>Введя в браузере адрес http://127.0.0.1/test.html, я ещё раз попробовала получить доступ к файлу через веб-сервер и получила сообщение об ошибке (рис. [??]):</w:t>
      </w:r>
    </w:p>
    <w:p w14:paraId="75E04630" w14:textId="77777777" w:rsidR="00A93C1D" w:rsidRPr="00CB3CEB" w:rsidRDefault="00000000">
      <w:pPr>
        <w:pStyle w:val="SourceCode"/>
        <w:rPr>
          <w:lang w:val="en-US"/>
        </w:rPr>
      </w:pPr>
      <w:r w:rsidRPr="00CB3CEB">
        <w:rPr>
          <w:rStyle w:val="VerbatimChar"/>
          <w:lang w:val="en-US"/>
        </w:rPr>
        <w:t>Forbidden</w:t>
      </w:r>
      <w:r w:rsidRPr="00CB3CEB">
        <w:rPr>
          <w:lang w:val="en-US"/>
        </w:rPr>
        <w:br/>
      </w:r>
      <w:r w:rsidRPr="00CB3CEB">
        <w:rPr>
          <w:rStyle w:val="VerbatimChar"/>
          <w:lang w:val="en-US"/>
        </w:rPr>
        <w:t>You don't have permission to access /test.html on this server.</w:t>
      </w:r>
    </w:p>
    <w:p w14:paraId="37F18CD5" w14:textId="77777777" w:rsidR="00A93C1D" w:rsidRDefault="00000000">
      <w:pPr>
        <w:pStyle w:val="CaptionedFigure"/>
      </w:pPr>
      <w:r>
        <w:rPr>
          <w:noProof/>
        </w:rPr>
        <w:drawing>
          <wp:inline distT="0" distB="0" distL="0" distR="0" wp14:anchorId="1F1F07B7" wp14:editId="0477CBEE">
            <wp:extent cx="3733800" cy="813727"/>
            <wp:effectExtent l="0" t="0" r="0" b="0"/>
            <wp:docPr id="61" name="Picture" descr="Доступ к файлу через веб-сервер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4A8B6" w14:textId="77777777" w:rsidR="00A93C1D" w:rsidRDefault="00000000">
      <w:pPr>
        <w:pStyle w:val="ImageCaption"/>
      </w:pPr>
      <w:r>
        <w:t>Доступ к файлу через веб-сервер</w:t>
      </w:r>
    </w:p>
    <w:p w14:paraId="55B92615" w14:textId="77777777" w:rsidR="00A93C1D" w:rsidRDefault="00000000">
      <w:pPr>
        <w:pStyle w:val="Compact"/>
        <w:numPr>
          <w:ilvl w:val="0"/>
          <w:numId w:val="15"/>
        </w:numPr>
      </w:pPr>
      <w:r>
        <w:t xml:space="preserve">Я просмотрела системный лог-файл с помощью команды </w:t>
      </w:r>
      <w:r>
        <w:rPr>
          <w:rStyle w:val="VerbatimChar"/>
        </w:rPr>
        <w:t>tail /var/log/messages</w:t>
      </w:r>
      <w:r>
        <w:t>, чтобы понять, почему файл не был отображён, если права доступа позволяют читать этот файл любому пользователю (рис. [??]).</w:t>
      </w:r>
    </w:p>
    <w:p w14:paraId="3AF6D6E9" w14:textId="77777777" w:rsidR="00A93C1D" w:rsidRDefault="00000000">
      <w:pPr>
        <w:pStyle w:val="CaptionedFigure"/>
      </w:pPr>
      <w:r>
        <w:rPr>
          <w:noProof/>
        </w:rPr>
        <w:drawing>
          <wp:inline distT="0" distB="0" distL="0" distR="0" wp14:anchorId="02D711C7" wp14:editId="0FD1A822">
            <wp:extent cx="3733800" cy="1248609"/>
            <wp:effectExtent l="0" t="0" r="0" b="0"/>
            <wp:docPr id="64" name="Picture" descr="Просмотр системного лог-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9F75F9" w14:textId="77777777" w:rsidR="00A93C1D" w:rsidRDefault="00000000">
      <w:pPr>
        <w:pStyle w:val="ImageCaption"/>
      </w:pPr>
      <w:r>
        <w:t>Просмотр системного лог-файла</w:t>
      </w:r>
    </w:p>
    <w:p w14:paraId="427D9651" w14:textId="77777777" w:rsidR="00A93C1D" w:rsidRDefault="00000000">
      <w:pPr>
        <w:numPr>
          <w:ilvl w:val="0"/>
          <w:numId w:val="16"/>
        </w:numPr>
      </w:pPr>
      <w:r>
        <w:t>Я попробовала запустить веб-сервер Apache на прослушивание ТСР-порта 81 (а не 80, как рекомендует IANA и прописано в /etc/services). Для этого в файле /etc/httpd/httpd.conf я нашла строчку Listen 80 и заменила её на Listen 81.</w:t>
      </w:r>
    </w:p>
    <w:p w14:paraId="66FC787E" w14:textId="77777777" w:rsidR="00A93C1D" w:rsidRDefault="00000000">
      <w:pPr>
        <w:numPr>
          <w:ilvl w:val="0"/>
          <w:numId w:val="16"/>
        </w:numPr>
      </w:pPr>
      <w:r>
        <w:t>Я выполнила перезапуск веб-сервера Apache, но произошел сбой (рис. [??])</w:t>
      </w:r>
    </w:p>
    <w:p w14:paraId="7EA75628" w14:textId="77777777" w:rsidR="00A93C1D" w:rsidRDefault="00000000">
      <w:pPr>
        <w:pStyle w:val="CaptionedFigure"/>
      </w:pPr>
      <w:r>
        <w:rPr>
          <w:noProof/>
        </w:rPr>
        <w:drawing>
          <wp:inline distT="0" distB="0" distL="0" distR="0" wp14:anchorId="792BD39A" wp14:editId="2161B515">
            <wp:extent cx="3733800" cy="659936"/>
            <wp:effectExtent l="0" t="0" r="0" b="0"/>
            <wp:docPr id="67" name="Picture" descr="Перезапуск веб-сервера Apach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6-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A13B4F" w14:textId="77777777" w:rsidR="00A93C1D" w:rsidRDefault="00000000">
      <w:pPr>
        <w:pStyle w:val="ImageCaption"/>
      </w:pPr>
      <w:r>
        <w:t>Перезапуск веб-сервера Apache</w:t>
      </w:r>
    </w:p>
    <w:p w14:paraId="686D2C6C" w14:textId="77777777" w:rsidR="00A93C1D" w:rsidRDefault="00000000">
      <w:pPr>
        <w:pStyle w:val="Compact"/>
        <w:numPr>
          <w:ilvl w:val="0"/>
          <w:numId w:val="17"/>
        </w:numPr>
      </w:pPr>
      <w:r>
        <w:t xml:space="preserve">Я проанализировала лог-файлы командой </w:t>
      </w:r>
      <w:r>
        <w:rPr>
          <w:rStyle w:val="VerbatimChar"/>
        </w:rPr>
        <w:t>tail -nl /var/log/messages</w:t>
      </w:r>
      <w:r>
        <w:t>, просмотрела файлы /var/log/http/error_log, /var/log/http/access_log и /var/log/audit/audit.log (рис. [??], [??]).</w:t>
      </w:r>
    </w:p>
    <w:p w14:paraId="3F4E2CA3" w14:textId="77777777" w:rsidR="00A93C1D" w:rsidRDefault="00000000">
      <w:pPr>
        <w:pStyle w:val="CaptionedFigure"/>
      </w:pPr>
      <w:r>
        <w:rPr>
          <w:noProof/>
        </w:rPr>
        <w:drawing>
          <wp:inline distT="0" distB="0" distL="0" distR="0" wp14:anchorId="3C6C9D1A" wp14:editId="2DD3CA4F">
            <wp:extent cx="3733800" cy="1133986"/>
            <wp:effectExtent l="0" t="0" r="0" b="0"/>
            <wp:docPr id="70" name="Picture" descr="Выполнение команды tail -nl /var/log/message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8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13374B" w14:textId="77777777" w:rsidR="00A93C1D" w:rsidRDefault="00000000">
      <w:pPr>
        <w:pStyle w:val="ImageCaption"/>
      </w:pPr>
      <w:r>
        <w:t xml:space="preserve">Выполнение команды </w:t>
      </w:r>
      <w:r>
        <w:rPr>
          <w:rStyle w:val="VerbatimChar"/>
        </w:rPr>
        <w:t>tail -nl /var/log/messages</w:t>
      </w:r>
    </w:p>
    <w:p w14:paraId="3D3CF610" w14:textId="77777777" w:rsidR="00A93C1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10506B3" wp14:editId="28DEDE3D">
            <wp:extent cx="3733800" cy="1121090"/>
            <wp:effectExtent l="0" t="0" r="0" b="0"/>
            <wp:docPr id="73" name="Picture" descr="Просмотр файла /var/log/http/access_log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/18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B89808" w14:textId="77777777" w:rsidR="00A93C1D" w:rsidRDefault="00000000">
      <w:pPr>
        <w:pStyle w:val="ImageCaption"/>
      </w:pPr>
      <w:r>
        <w:t>Просмотр файла /var/log/http/access_log</w:t>
      </w:r>
    </w:p>
    <w:p w14:paraId="52AD4B0A" w14:textId="77777777" w:rsidR="00A93C1D" w:rsidRDefault="00000000">
      <w:pPr>
        <w:pStyle w:val="Compact"/>
        <w:numPr>
          <w:ilvl w:val="0"/>
          <w:numId w:val="18"/>
        </w:numPr>
      </w:pPr>
      <w:r>
        <w:t xml:space="preserve">Я выполнила команду </w:t>
      </w:r>
      <w:r>
        <w:rPr>
          <w:rStyle w:val="VerbatimChar"/>
        </w:rPr>
        <w:t>semanage port -a -t http_port_t -р tcp 81</w:t>
      </w:r>
      <w:r>
        <w:t xml:space="preserve">, после чего проверила список портов командой </w:t>
      </w:r>
      <w:r>
        <w:rPr>
          <w:rStyle w:val="VerbatimChar"/>
        </w:rPr>
        <w:t>semanage port -l | grep http_port_t</w:t>
      </w:r>
      <w:r>
        <w:t xml:space="preserve"> (рис. [??]).</w:t>
      </w:r>
    </w:p>
    <w:p w14:paraId="5D249A32" w14:textId="77777777" w:rsidR="00A93C1D" w:rsidRDefault="00000000">
      <w:pPr>
        <w:pStyle w:val="CaptionedFigure"/>
      </w:pPr>
      <w:r>
        <w:rPr>
          <w:noProof/>
        </w:rPr>
        <w:drawing>
          <wp:inline distT="0" distB="0" distL="0" distR="0" wp14:anchorId="0900A281" wp14:editId="7866E841">
            <wp:extent cx="3733800" cy="599711"/>
            <wp:effectExtent l="0" t="0" r="0" b="0"/>
            <wp:docPr id="76" name="Picture" descr="Выполнение команды semanage port -a -t http_port_t -р tcp 81 и проверка списка порто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3C48A7" w14:textId="77777777" w:rsidR="00A93C1D" w:rsidRDefault="00000000">
      <w:pPr>
        <w:pStyle w:val="ImageCaption"/>
      </w:pPr>
      <w:r>
        <w:t xml:space="preserve">Выполнение команды </w:t>
      </w:r>
      <w:r>
        <w:rPr>
          <w:rStyle w:val="VerbatimChar"/>
        </w:rPr>
        <w:t>semanage port -a -t http_port_t -р tcp 81</w:t>
      </w:r>
      <w:r>
        <w:t xml:space="preserve"> и проверка списка портов</w:t>
      </w:r>
    </w:p>
    <w:p w14:paraId="03BC1C5E" w14:textId="77777777" w:rsidR="00A93C1D" w:rsidRDefault="00000000">
      <w:pPr>
        <w:pStyle w:val="Compact"/>
        <w:numPr>
          <w:ilvl w:val="0"/>
          <w:numId w:val="19"/>
        </w:numPr>
      </w:pPr>
      <w:r>
        <w:t>Я попробовала запустить веб-сервер Apache ещё раз, но он как в прошлый раз не работал, так и сейчас не работает, просто теперь с другим системным сообщением (рис. [??]).</w:t>
      </w:r>
    </w:p>
    <w:p w14:paraId="6298F2A0" w14:textId="77777777" w:rsidR="00A93C1D" w:rsidRDefault="00000000">
      <w:pPr>
        <w:pStyle w:val="CaptionedFigure"/>
      </w:pPr>
      <w:r>
        <w:rPr>
          <w:noProof/>
        </w:rPr>
        <w:drawing>
          <wp:inline distT="0" distB="0" distL="0" distR="0" wp14:anchorId="1EE90B10" wp14:editId="6D5A2B9E">
            <wp:extent cx="3733800" cy="1795584"/>
            <wp:effectExtent l="0" t="0" r="0" b="0"/>
            <wp:docPr id="79" name="Picture" descr="Запуск веб-сервера Apach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A0D1F9" w14:textId="77777777" w:rsidR="00A93C1D" w:rsidRDefault="00000000">
      <w:pPr>
        <w:pStyle w:val="ImageCaption"/>
      </w:pPr>
      <w:r>
        <w:t>Запуск веб-сервера Apache</w:t>
      </w:r>
    </w:p>
    <w:p w14:paraId="54A3FBDF" w14:textId="77777777" w:rsidR="00A93C1D" w:rsidRDefault="00000000">
      <w:pPr>
        <w:pStyle w:val="Compact"/>
        <w:numPr>
          <w:ilvl w:val="0"/>
          <w:numId w:val="20"/>
        </w:numPr>
      </w:pPr>
      <w:r>
        <w:t xml:space="preserve">Я вернула контекст httpd_sys_cоntent__t к файлу /var/www/html/test.html командой </w:t>
      </w:r>
      <w:r>
        <w:rPr>
          <w:rStyle w:val="VerbatimChar"/>
        </w:rPr>
        <w:t>chcon -t httpd_sys_content_t /var/www/html/test.html</w:t>
      </w:r>
      <w:r>
        <w:t xml:space="preserve"> (рис. [??]). После этого я попробовала получить доступ к файлу через веб-сервер, введя в браузере адрес http://127.0.0.1:81/test.html, и увидела содержимое файла — слово «test» (рис. [??]).</w:t>
      </w:r>
    </w:p>
    <w:p w14:paraId="32027F9E" w14:textId="77777777" w:rsidR="00A93C1D" w:rsidRDefault="00000000">
      <w:pPr>
        <w:pStyle w:val="CaptionedFigure"/>
      </w:pPr>
      <w:r>
        <w:rPr>
          <w:noProof/>
        </w:rPr>
        <w:drawing>
          <wp:inline distT="0" distB="0" distL="0" distR="0" wp14:anchorId="37483F30" wp14:editId="69ACF8C4">
            <wp:extent cx="3733800" cy="238963"/>
            <wp:effectExtent l="0" t="0" r="0" b="0"/>
            <wp:docPr id="82" name="Picture" descr="Возвращение контекста httpd_sys_cоntent__t к файлу /var/www/html/ test.html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21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68F91" w14:textId="77777777" w:rsidR="00A93C1D" w:rsidRDefault="00000000">
      <w:pPr>
        <w:pStyle w:val="ImageCaption"/>
      </w:pPr>
      <w:r>
        <w:t>Возвращение контекста httpd_sys_cоntent__t к файлу /var/www/html/ test.html</w:t>
      </w:r>
    </w:p>
    <w:p w14:paraId="3C1E65DF" w14:textId="77777777" w:rsidR="00A93C1D" w:rsidRDefault="00000000">
      <w:pPr>
        <w:pStyle w:val="CaptionedFigure"/>
      </w:pPr>
      <w:r>
        <w:rPr>
          <w:noProof/>
        </w:rPr>
        <w:drawing>
          <wp:inline distT="0" distB="0" distL="0" distR="0" wp14:anchorId="2BD0595C" wp14:editId="7300F64F">
            <wp:extent cx="3733800" cy="605795"/>
            <wp:effectExtent l="0" t="0" r="0" b="0"/>
            <wp:docPr id="85" name="Picture" descr="Получение доступа к файлу через веб-сервер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age/21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36FEB0" w14:textId="77777777" w:rsidR="00A93C1D" w:rsidRDefault="00000000">
      <w:pPr>
        <w:pStyle w:val="ImageCaption"/>
      </w:pPr>
      <w:r>
        <w:t>Получение доступа к файлу через веб-сервер</w:t>
      </w:r>
    </w:p>
    <w:p w14:paraId="59D5AE9B" w14:textId="77777777" w:rsidR="00A93C1D" w:rsidRDefault="00000000">
      <w:pPr>
        <w:pStyle w:val="Compact"/>
        <w:numPr>
          <w:ilvl w:val="0"/>
          <w:numId w:val="21"/>
        </w:numPr>
      </w:pPr>
      <w:r>
        <w:lastRenderedPageBreak/>
        <w:t>Я исправила обратно конфигурационный файл apache, вернув Listen 80 (рис. [??]).</w:t>
      </w:r>
    </w:p>
    <w:p w14:paraId="75985622" w14:textId="77777777" w:rsidR="00A93C1D" w:rsidRDefault="00000000">
      <w:pPr>
        <w:pStyle w:val="CaptionedFigure"/>
      </w:pPr>
      <w:r>
        <w:rPr>
          <w:noProof/>
        </w:rPr>
        <w:drawing>
          <wp:inline distT="0" distB="0" distL="0" distR="0" wp14:anchorId="06F63761" wp14:editId="2EB72F53">
            <wp:extent cx="3733800" cy="3099497"/>
            <wp:effectExtent l="0" t="0" r="0" b="0"/>
            <wp:docPr id="88" name="Picture" descr="Исправление конфигурационного файла apach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2D50C8" w14:textId="77777777" w:rsidR="00A93C1D" w:rsidRDefault="00000000">
      <w:pPr>
        <w:pStyle w:val="ImageCaption"/>
      </w:pPr>
      <w:r>
        <w:t>Исправление конфигурационного файла apache</w:t>
      </w:r>
    </w:p>
    <w:p w14:paraId="1581015E" w14:textId="77777777" w:rsidR="00A93C1D" w:rsidRDefault="00000000">
      <w:pPr>
        <w:pStyle w:val="Compact"/>
        <w:numPr>
          <w:ilvl w:val="0"/>
          <w:numId w:val="22"/>
        </w:numPr>
      </w:pPr>
      <w:r>
        <w:t xml:space="preserve">Я удалила привязку http_port_t к 81 порту командой </w:t>
      </w:r>
      <w:r>
        <w:rPr>
          <w:rStyle w:val="VerbatimChar"/>
        </w:rPr>
        <w:t>semanage port -d -t http_port_t -p tcp 81</w:t>
      </w:r>
      <w:r>
        <w:t xml:space="preserve"> (рис. [??]).</w:t>
      </w:r>
    </w:p>
    <w:p w14:paraId="111E3E9B" w14:textId="77777777" w:rsidR="00A93C1D" w:rsidRDefault="00000000">
      <w:pPr>
        <w:pStyle w:val="CaptionedFigure"/>
      </w:pPr>
      <w:r>
        <w:rPr>
          <w:noProof/>
        </w:rPr>
        <w:drawing>
          <wp:inline distT="0" distB="0" distL="0" distR="0" wp14:anchorId="449F47A3" wp14:editId="2D8C12CE">
            <wp:extent cx="3733800" cy="408779"/>
            <wp:effectExtent l="0" t="0" r="0" b="0"/>
            <wp:docPr id="91" name="Picture" descr="Удаление привязки http_port_t к 81 порту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547069" w14:textId="77777777" w:rsidR="00A93C1D" w:rsidRDefault="00000000">
      <w:pPr>
        <w:pStyle w:val="ImageCaption"/>
      </w:pPr>
      <w:r>
        <w:t>Удаление привязки http_port_t к 81 порту</w:t>
      </w:r>
    </w:p>
    <w:p w14:paraId="52695D83" w14:textId="77777777" w:rsidR="00A93C1D" w:rsidRDefault="00000000">
      <w:pPr>
        <w:pStyle w:val="Compact"/>
        <w:numPr>
          <w:ilvl w:val="0"/>
          <w:numId w:val="23"/>
        </w:numPr>
      </w:pPr>
      <w:r>
        <w:t xml:space="preserve">В конце я удалила файл /var/www/html/test.html командой </w:t>
      </w:r>
      <w:r>
        <w:rPr>
          <w:rStyle w:val="VerbatimChar"/>
        </w:rPr>
        <w:t>rm /var/www/html/test.html</w:t>
      </w:r>
      <w:r>
        <w:t xml:space="preserve"> (рис. [??]).</w:t>
      </w:r>
    </w:p>
    <w:p w14:paraId="2F353D9D" w14:textId="77777777" w:rsidR="00A93C1D" w:rsidRDefault="00000000">
      <w:pPr>
        <w:pStyle w:val="CaptionedFigure"/>
      </w:pPr>
      <w:r>
        <w:rPr>
          <w:noProof/>
        </w:rPr>
        <w:drawing>
          <wp:inline distT="0" distB="0" distL="0" distR="0" wp14:anchorId="71BA3376" wp14:editId="0F5532C7">
            <wp:extent cx="3733800" cy="415916"/>
            <wp:effectExtent l="0" t="0" r="0" b="0"/>
            <wp:docPr id="94" name="Picture" descr="Удаление файла /var/www/html/test.html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896D67" w14:textId="77777777" w:rsidR="00A93C1D" w:rsidRDefault="00000000">
      <w:pPr>
        <w:pStyle w:val="ImageCaption"/>
      </w:pPr>
      <w:r>
        <w:t>Удаление файла /var/www/html/test.html</w:t>
      </w:r>
    </w:p>
    <w:p w14:paraId="3B36D931" w14:textId="77777777" w:rsidR="00A93C1D" w:rsidRDefault="00000000">
      <w:pPr>
        <w:pStyle w:val="1"/>
      </w:pPr>
      <w:bookmarkStart w:id="4" w:name="вывод"/>
      <w:bookmarkStart w:id="5" w:name="_Toc179625939"/>
      <w:bookmarkEnd w:id="2"/>
      <w:r>
        <w:rPr>
          <w:rStyle w:val="SectionNumber"/>
        </w:rPr>
        <w:t>3</w:t>
      </w:r>
      <w:r>
        <w:tab/>
        <w:t>Вывод</w:t>
      </w:r>
      <w:bookmarkEnd w:id="5"/>
    </w:p>
    <w:p w14:paraId="4236FF4C" w14:textId="77777777" w:rsidR="00A93C1D" w:rsidRDefault="00000000">
      <w:pPr>
        <w:pStyle w:val="FirstParagraph"/>
      </w:pPr>
      <w:r>
        <w:t>В ходе лабораторной работы я развила навыки администрирования ОС Linux, получила первое практическое знакомство с технологией SELinux1 и проверила работу SELinx на практике совместно с веб-сервером Apache.</w:t>
      </w:r>
    </w:p>
    <w:p w14:paraId="52ECDFEC" w14:textId="77777777" w:rsidR="00A93C1D" w:rsidRDefault="00000000">
      <w:pPr>
        <w:pStyle w:val="1"/>
      </w:pPr>
      <w:bookmarkStart w:id="6" w:name="список-литературы"/>
      <w:bookmarkStart w:id="7" w:name="_Toc179625940"/>
      <w:bookmarkEnd w:id="4"/>
      <w:r>
        <w:t>Список литературы</w:t>
      </w:r>
      <w:bookmarkStart w:id="8" w:name="refs"/>
      <w:bookmarkEnd w:id="6"/>
      <w:bookmarkEnd w:id="7"/>
      <w:bookmarkEnd w:id="8"/>
    </w:p>
    <w:sectPr w:rsidR="00A93C1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1316C" w14:textId="77777777" w:rsidR="00596702" w:rsidRDefault="00596702">
      <w:pPr>
        <w:spacing w:after="0"/>
      </w:pPr>
      <w:r>
        <w:separator/>
      </w:r>
    </w:p>
  </w:endnote>
  <w:endnote w:type="continuationSeparator" w:id="0">
    <w:p w14:paraId="24EA497B" w14:textId="77777777" w:rsidR="00596702" w:rsidRDefault="005967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915A4" w14:textId="77777777" w:rsidR="00596702" w:rsidRDefault="00596702">
      <w:r>
        <w:separator/>
      </w:r>
    </w:p>
  </w:footnote>
  <w:footnote w:type="continuationSeparator" w:id="0">
    <w:p w14:paraId="17809E87" w14:textId="77777777" w:rsidR="00596702" w:rsidRDefault="005967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278EC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DE6325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1890C10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35EAD4E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5C78E77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90A8F7E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399430E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7BD2AD4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69B2656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0"/>
    <w:multiLevelType w:val="multilevel"/>
    <w:tmpl w:val="B34AC2A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1"/>
    <w:multiLevelType w:val="multilevel"/>
    <w:tmpl w:val="9634D714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2"/>
    <w:multiLevelType w:val="multilevel"/>
    <w:tmpl w:val="CD44665A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3"/>
    <w:multiLevelType w:val="multilevel"/>
    <w:tmpl w:val="0020237C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4"/>
    <w:multiLevelType w:val="multilevel"/>
    <w:tmpl w:val="A7EA441A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5"/>
    <w:multiLevelType w:val="multilevel"/>
    <w:tmpl w:val="430C99AC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6"/>
    <w:multiLevelType w:val="multilevel"/>
    <w:tmpl w:val="C5748B3A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8"/>
    <w:multiLevelType w:val="multilevel"/>
    <w:tmpl w:val="4A3A1D2E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9"/>
    <w:multiLevelType w:val="multilevel"/>
    <w:tmpl w:val="B1909316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20"/>
    <w:multiLevelType w:val="multilevel"/>
    <w:tmpl w:val="171AB218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21"/>
    <w:multiLevelType w:val="multilevel"/>
    <w:tmpl w:val="6DFA77FC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22"/>
    <w:multiLevelType w:val="multilevel"/>
    <w:tmpl w:val="BA34DFB4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23"/>
    <w:multiLevelType w:val="multilevel"/>
    <w:tmpl w:val="DF7ACB8A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24"/>
    <w:multiLevelType w:val="multilevel"/>
    <w:tmpl w:val="5374E1AE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" w16cid:durableId="1131096848">
    <w:abstractNumId w:val="0"/>
  </w:num>
  <w:num w:numId="2" w16cid:durableId="8106806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6364613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25509323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50446865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21007194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387532805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626354633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1762028423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 w16cid:durableId="1800756191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 w16cid:durableId="179590775">
    <w:abstractNumId w:val="1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2" w16cid:durableId="17775123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3" w16cid:durableId="596597466">
    <w:abstractNumId w:val="12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4" w16cid:durableId="1567690003">
    <w:abstractNumId w:val="13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5" w16cid:durableId="453064779">
    <w:abstractNumId w:val="14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6" w16cid:durableId="1380592406">
    <w:abstractNumId w:val="15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7" w16cid:durableId="2102408343">
    <w:abstractNumId w:val="16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8" w16cid:durableId="1593588605">
    <w:abstractNumId w:val="17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9" w16cid:durableId="1279995954">
    <w:abstractNumId w:val="18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20" w16cid:durableId="1629435989">
    <w:abstractNumId w:val="19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21" w16cid:durableId="891966623">
    <w:abstractNumId w:val="20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22" w16cid:durableId="257102455">
    <w:abstractNumId w:val="21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23" w16cid:durableId="4793823">
    <w:abstractNumId w:val="22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93C1D"/>
    <w:rsid w:val="00596702"/>
    <w:rsid w:val="00A93C1D"/>
    <w:rsid w:val="00CB3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5C8934"/>
  <w15:docId w15:val="{4B06685C-B2D0-484F-84C5-D92A1EC58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CB3CE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81</Words>
  <Characters>5026</Characters>
  <Application>Microsoft Office Word</Application>
  <DocSecurity>0</DocSecurity>
  <Lines>41</Lines>
  <Paragraphs>11</Paragraphs>
  <ScaleCrop>false</ScaleCrop>
  <Company/>
  <LinksUpToDate>false</LinksUpToDate>
  <CharactersWithSpaces>5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аслова Анастасия Сергеевна</dc:creator>
  <cp:keywords/>
  <cp:lastModifiedBy>Анастасия Маслова</cp:lastModifiedBy>
  <cp:revision>3</cp:revision>
  <cp:lastPrinted>2024-10-12T08:45:00Z</cp:lastPrinted>
  <dcterms:created xsi:type="dcterms:W3CDTF">2024-10-12T08:45:00Z</dcterms:created>
  <dcterms:modified xsi:type="dcterms:W3CDTF">2024-10-12T08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ндатное разграничение прав в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